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426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cec8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ecb0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